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646D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371C518" w:rsidR="007B4A91" w:rsidRDefault="00340482">
      <w:pPr>
        <w:rPr>
          <w:sz w:val="28"/>
          <w:szCs w:val="28"/>
        </w:rPr>
      </w:pPr>
      <w:r>
        <w:rPr>
          <w:sz w:val="28"/>
          <w:szCs w:val="28"/>
        </w:rPr>
        <w:t xml:space="preserve">       Space Invaders</w:t>
      </w:r>
    </w:p>
    <w:p w14:paraId="34A9E19B" w14:textId="77777777" w:rsidR="007B4A91" w:rsidRDefault="00B646DA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E48C81A" w:rsidR="007B4A91" w:rsidRDefault="00340482">
      <w:pPr>
        <w:ind w:left="720"/>
        <w:rPr>
          <w:sz w:val="28"/>
          <w:szCs w:val="28"/>
        </w:rPr>
      </w:pPr>
      <w:r>
        <w:rPr>
          <w:sz w:val="28"/>
          <w:szCs w:val="28"/>
        </w:rPr>
        <w:t>Kill The Aliens And don’t get hit by the bullets from the alien ships</w:t>
      </w:r>
    </w:p>
    <w:p w14:paraId="3D632C61" w14:textId="77777777" w:rsidR="007B4A91" w:rsidRDefault="00B646DA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97713F2" w:rsidR="007B4A91" w:rsidRDefault="0034048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whole world is being attacked by aliens so the earth develops </w:t>
      </w:r>
    </w:p>
    <w:p w14:paraId="6102F988" w14:textId="77777777" w:rsidR="007B4A91" w:rsidRDefault="00B646DA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30B46D5A" w:rsidR="007B4A91" w:rsidRDefault="0034048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specialized space ship that was designed to fight the aliens but the plan did not very well the aliens destroyed the </w:t>
      </w:r>
      <w:r w:rsidR="00B646DA">
        <w:rPr>
          <w:sz w:val="28"/>
          <w:szCs w:val="28"/>
        </w:rPr>
        <w:t>place where the rockets were supposed to launch off but one spaceship managed</w:t>
      </w:r>
    </w:p>
    <w:p w14:paraId="0AE3FDBE" w14:textId="77777777" w:rsidR="007B4A91" w:rsidRDefault="00B646DA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41FBDAB1" w:rsidR="007B4A91" w:rsidRDefault="00B646DA">
      <w:pPr>
        <w:ind w:left="720"/>
        <w:rPr>
          <w:sz w:val="28"/>
          <w:szCs w:val="28"/>
        </w:rPr>
      </w:pPr>
      <w:r>
        <w:rPr>
          <w:sz w:val="28"/>
          <w:szCs w:val="28"/>
        </w:rPr>
        <w:t>To escape and is waiting for back up and is facing a whole army of alienspace ships.</w:t>
      </w:r>
    </w:p>
    <w:p w14:paraId="35A4557A" w14:textId="77777777" w:rsidR="007B4A91" w:rsidRDefault="00B646DA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DB7CC63" w:rsidR="007B4A91" w:rsidRDefault="0034048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hter Space 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2D6EDC8" w:rsidR="007B4A91" w:rsidRDefault="0034048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ntrolled by character and shoots bullet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9695B0E" w:rsidR="007B4A91" w:rsidRDefault="0034048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 Basic Alien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1BF09121" w:rsidR="007B4A91" w:rsidRDefault="0034048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s bullets at the player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60FCBFB9" w:rsidR="007B4A91" w:rsidRDefault="0034048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 armoured Alien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11EBC933" w:rsidR="007B4A91" w:rsidRDefault="0034048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 Faster Than the basic alien ship and shoots faster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6A49097E" w:rsidR="007B4A91" w:rsidRDefault="0034048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 Strong Alien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1DBE6F91" w:rsidR="007B4A91" w:rsidRDefault="0034048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 twice as strong and fast as armoured alienship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3D8981B7" w:rsidR="007B4A91" w:rsidRDefault="0034048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 Big Alien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582F87F2" w:rsidR="007B4A91" w:rsidRDefault="0034048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s bigger bullets and and more health points</w:t>
            </w: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85FFAA2" w:rsidR="007B4A91" w:rsidRDefault="0034048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UF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23896BFD" w:rsidR="007B4A91" w:rsidRDefault="0034048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wn rarely and give one health point</w:t>
            </w: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444B0DEB" w:rsidR="007B4A91" w:rsidRDefault="0034048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Bos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6CEE64A4" w:rsidR="007B4A91" w:rsidRDefault="0034048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nce You kill a certain amount of alienships he spawns</w:t>
            </w: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2880"/>
        <w:gridCol w:w="162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85B546B" w:rsidR="007B4A91" w:rsidRDefault="00B646D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ullet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DF5B120" w:rsidR="007B4A91" w:rsidRDefault="00B646D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715D7A6" w:rsidR="007B4A91" w:rsidRDefault="00B646D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wer-Up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B6FBE3D" w:rsidR="007B4A91" w:rsidRDefault="00B646D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ost the player</w:t>
            </w:r>
          </w:p>
        </w:tc>
      </w:tr>
      <w:tr w:rsidR="00B646DA" w14:paraId="52AD4283" w14:textId="77777777">
        <w:trPr>
          <w:gridAfter w:val="2"/>
          <w:wAfter w:w="4500" w:type="dxa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B646DA" w:rsidRDefault="00B646D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B646DA" w:rsidRDefault="00B646D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393BBF3A" w:rsidR="007B4A91" w:rsidRDefault="00B646D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</w:t>
            </w:r>
            <w:r w:rsidR="00556965"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0CD34E50" w:rsidR="00556965" w:rsidRDefault="00B646DA">
      <w:r>
        <w:rPr>
          <w:noProof/>
          <w:lang w:val="en-US" w:eastAsia="en-US"/>
        </w:rPr>
        <w:lastRenderedPageBreak/>
        <w:drawing>
          <wp:inline distT="0" distB="0" distL="0" distR="0" wp14:anchorId="7728C754" wp14:editId="79B07E8B">
            <wp:extent cx="5943600" cy="3910845"/>
            <wp:effectExtent l="0" t="0" r="0" b="0"/>
            <wp:docPr id="1" name="Picture 1" descr="Review: Space Invaders Invincible Collection (Nintendo Switch) - Digitally  Download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Review: Space Invaders Invincible Collection (Nintendo Switch) - Digitally  Download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10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560CE8" w14:textId="2FAC261E" w:rsidR="007B4A91" w:rsidRDefault="00B646DA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B646DA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B646DA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B646DA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02F39DC6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56F87165" w14:textId="38EFD25E" w:rsidR="00B646DA" w:rsidRDefault="00B646DA">
      <w:pPr>
        <w:rPr>
          <w:sz w:val="28"/>
          <w:szCs w:val="28"/>
        </w:rPr>
      </w:pPr>
      <w:r>
        <w:rPr>
          <w:sz w:val="28"/>
          <w:szCs w:val="28"/>
        </w:rPr>
        <w:t>Harder levels each Time</w:t>
      </w:r>
    </w:p>
    <w:p w14:paraId="63662501" w14:textId="4926AA80" w:rsidR="00B646DA" w:rsidRDefault="00B646DA">
      <w:pPr>
        <w:rPr>
          <w:sz w:val="28"/>
          <w:szCs w:val="28"/>
        </w:rPr>
      </w:pPr>
      <w:r>
        <w:rPr>
          <w:sz w:val="28"/>
          <w:szCs w:val="28"/>
        </w:rPr>
        <w:t>Add power ups</w:t>
      </w:r>
      <w:bookmarkStart w:id="0" w:name="_GoBack"/>
      <w:bookmarkEnd w:id="0"/>
    </w:p>
    <w:p w14:paraId="24B987DE" w14:textId="488F82AA" w:rsidR="007B4A91" w:rsidRDefault="00B646DA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40482"/>
    <w:rsid w:val="00556965"/>
    <w:rsid w:val="007B4A91"/>
    <w:rsid w:val="00B64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305</Words>
  <Characters>174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flah</cp:lastModifiedBy>
  <cp:revision>3</cp:revision>
  <dcterms:created xsi:type="dcterms:W3CDTF">2021-03-18T05:03:00Z</dcterms:created>
  <dcterms:modified xsi:type="dcterms:W3CDTF">2021-10-26T08:24:00Z</dcterms:modified>
</cp:coreProperties>
</file>